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FB3FE4" w14:textId="77777777" w:rsidR="00CB403B" w:rsidRPr="00841FF6" w:rsidRDefault="00CB403B" w:rsidP="00841FF6">
      <w:pPr>
        <w:jc w:val="center"/>
        <w:rPr>
          <w:b/>
          <w:sz w:val="28"/>
          <w:szCs w:val="28"/>
          <w:u w:val="single"/>
        </w:rPr>
      </w:pPr>
      <w:r w:rsidRPr="00841FF6">
        <w:rPr>
          <w:b/>
          <w:sz w:val="28"/>
          <w:szCs w:val="28"/>
          <w:u w:val="single"/>
        </w:rPr>
        <w:t xml:space="preserve">Supplementary Application for </w:t>
      </w:r>
      <w:r w:rsidR="00C9582D">
        <w:rPr>
          <w:b/>
          <w:sz w:val="28"/>
          <w:szCs w:val="28"/>
          <w:u w:val="single"/>
        </w:rPr>
        <w:t>Child Health Research</w:t>
      </w:r>
      <w:r w:rsidRPr="00841FF6">
        <w:rPr>
          <w:b/>
          <w:sz w:val="28"/>
          <w:szCs w:val="28"/>
          <w:u w:val="single"/>
        </w:rPr>
        <w:t xml:space="preserve"> </w:t>
      </w:r>
      <w:proofErr w:type="spellStart"/>
      <w:r w:rsidR="00C9582D">
        <w:rPr>
          <w:b/>
          <w:sz w:val="28"/>
          <w:szCs w:val="28"/>
          <w:u w:val="single"/>
        </w:rPr>
        <w:t>iBSc</w:t>
      </w:r>
      <w:proofErr w:type="spellEnd"/>
    </w:p>
    <w:p w14:paraId="5ACF0915" w14:textId="77777777" w:rsidR="00207F14" w:rsidRPr="00841FF6" w:rsidRDefault="00207F14">
      <w:pPr>
        <w:rPr>
          <w:b/>
          <w:sz w:val="24"/>
          <w:szCs w:val="24"/>
          <w:u w:val="single"/>
        </w:rPr>
      </w:pPr>
      <w:r w:rsidRPr="00841FF6">
        <w:rPr>
          <w:b/>
          <w:sz w:val="24"/>
          <w:szCs w:val="24"/>
          <w:u w:val="single"/>
        </w:rPr>
        <w:t>Personal Details</w:t>
      </w:r>
    </w:p>
    <w:p w14:paraId="539C6330" w14:textId="77777777" w:rsidR="00FA3E51" w:rsidRDefault="00FA3E51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 name:</w:t>
      </w:r>
    </w:p>
    <w:p w14:paraId="31960C3E" w14:textId="77777777" w:rsidR="00FA3E51" w:rsidRDefault="00FA3E51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 contact email address:</w:t>
      </w:r>
    </w:p>
    <w:p w14:paraId="64607E43" w14:textId="77777777" w:rsidR="00CB403B" w:rsidRPr="00841FF6" w:rsidRDefault="00CB403B">
      <w:pPr>
        <w:rPr>
          <w:b/>
          <w:sz w:val="24"/>
          <w:szCs w:val="24"/>
          <w:u w:val="single"/>
        </w:rPr>
      </w:pPr>
      <w:r w:rsidRPr="00841FF6">
        <w:rPr>
          <w:b/>
          <w:sz w:val="24"/>
          <w:szCs w:val="24"/>
          <w:u w:val="single"/>
        </w:rPr>
        <w:t xml:space="preserve">A </w:t>
      </w:r>
      <w:r w:rsidR="000B7EA3" w:rsidRPr="00841FF6">
        <w:rPr>
          <w:b/>
          <w:sz w:val="24"/>
          <w:szCs w:val="24"/>
          <w:u w:val="single"/>
        </w:rPr>
        <w:t xml:space="preserve">Personal statement </w:t>
      </w:r>
      <w:r w:rsidR="00841FF6" w:rsidRPr="00841FF6">
        <w:rPr>
          <w:b/>
          <w:sz w:val="24"/>
          <w:szCs w:val="24"/>
          <w:u w:val="single"/>
        </w:rPr>
        <w:t>is required</w:t>
      </w:r>
    </w:p>
    <w:p w14:paraId="64D8C514" w14:textId="77777777" w:rsidR="00207F14" w:rsidRDefault="00207F14">
      <w:r>
        <w:t>The Personal Statement should include the following</w:t>
      </w:r>
      <w:r w:rsidR="00D63720">
        <w:t xml:space="preserve"> (1000-wo</w:t>
      </w:r>
      <w:r w:rsidR="006A66C8">
        <w:t>rd limit)</w:t>
      </w:r>
      <w:r w:rsidR="00841FF6">
        <w:t>:</w:t>
      </w:r>
    </w:p>
    <w:p w14:paraId="6B0D69F4" w14:textId="21178FF9" w:rsidR="00207F14" w:rsidRDefault="000B7EA3" w:rsidP="00207F14">
      <w:pPr>
        <w:pStyle w:val="ListParagraph"/>
        <w:numPr>
          <w:ilvl w:val="0"/>
          <w:numId w:val="1"/>
        </w:numPr>
      </w:pPr>
      <w:r w:rsidRPr="000B7EA3">
        <w:t>Please describe your reasons for choosi</w:t>
      </w:r>
      <w:r w:rsidR="00841FF6">
        <w:t xml:space="preserve">ng the </w:t>
      </w:r>
      <w:r w:rsidR="00C9582D">
        <w:t xml:space="preserve">Child Health Research </w:t>
      </w:r>
      <w:proofErr w:type="spellStart"/>
      <w:r w:rsidR="00C9582D">
        <w:t>iBSc</w:t>
      </w:r>
      <w:proofErr w:type="spellEnd"/>
      <w:r w:rsidR="00841FF6">
        <w:t>.</w:t>
      </w:r>
    </w:p>
    <w:p w14:paraId="7CA69FBC" w14:textId="77777777" w:rsidR="00207F14" w:rsidRDefault="00207F14" w:rsidP="00207F14">
      <w:pPr>
        <w:pStyle w:val="ListParagraph"/>
      </w:pPr>
    </w:p>
    <w:p w14:paraId="1F4AF74B" w14:textId="77777777" w:rsidR="00207F14" w:rsidRDefault="000B7EA3" w:rsidP="00207F14">
      <w:pPr>
        <w:pStyle w:val="ListParagraph"/>
        <w:numPr>
          <w:ilvl w:val="0"/>
          <w:numId w:val="1"/>
        </w:numPr>
      </w:pPr>
      <w:r w:rsidRPr="000B7EA3">
        <w:t>Please also reflect up</w:t>
      </w:r>
      <w:r w:rsidR="00A121F3">
        <w:t>on how you think your academic</w:t>
      </w:r>
      <w:r w:rsidRPr="000B7EA3">
        <w:t xml:space="preserve"> (A levels and/or modules/units)</w:t>
      </w:r>
      <w:r w:rsidR="00A121F3">
        <w:t xml:space="preserve"> and non-academic experiences</w:t>
      </w:r>
      <w:r w:rsidRPr="000B7EA3">
        <w:t xml:space="preserve"> may have prepared you for this programme, the challenges you may face in joining this programme, and how you w</w:t>
      </w:r>
      <w:r w:rsidR="00841FF6">
        <w:t>ould address these challenges.</w:t>
      </w:r>
    </w:p>
    <w:p w14:paraId="19FDC5CD" w14:textId="77777777" w:rsidR="00207F14" w:rsidRDefault="00207F14" w:rsidP="00207F14">
      <w:pPr>
        <w:pStyle w:val="ListParagraph"/>
      </w:pPr>
    </w:p>
    <w:p w14:paraId="3799FCE0" w14:textId="77777777" w:rsidR="00AC1012" w:rsidRDefault="000B7EA3" w:rsidP="00207F14">
      <w:pPr>
        <w:pStyle w:val="ListParagraph"/>
        <w:numPr>
          <w:ilvl w:val="0"/>
          <w:numId w:val="1"/>
        </w:numPr>
      </w:pPr>
      <w:r w:rsidRPr="000B7EA3">
        <w:t xml:space="preserve">Briefly outline </w:t>
      </w:r>
      <w:r w:rsidR="00A121F3">
        <w:t>your experience (if any) of research and what topics you would be interested in researching as your project in Child Health</w:t>
      </w:r>
      <w:r w:rsidRPr="000B7EA3">
        <w:t>.</w:t>
      </w:r>
    </w:p>
    <w:p w14:paraId="2986E815" w14:textId="77777777" w:rsidR="00841FF6" w:rsidRDefault="00841FF6" w:rsidP="00841FF6">
      <w:pPr>
        <w:pStyle w:val="ListParagraph"/>
      </w:pPr>
    </w:p>
    <w:p w14:paraId="378224C7" w14:textId="77777777" w:rsidR="00841FF6" w:rsidRDefault="00841FF6" w:rsidP="00841FF6">
      <w:pPr>
        <w:pStyle w:val="ListParagraph"/>
      </w:pPr>
    </w:p>
    <w:p w14:paraId="16C9B425" w14:textId="3208252F" w:rsidR="00BE5CDA" w:rsidRDefault="00BE5CDA" w:rsidP="00BE5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D6820">
        <w:rPr>
          <w:b/>
          <w:bCs/>
        </w:rPr>
        <w:t>Internal stu</w:t>
      </w:r>
      <w:r w:rsidR="00495683" w:rsidRPr="008D6820">
        <w:rPr>
          <w:b/>
          <w:bCs/>
        </w:rPr>
        <w:t>dents</w:t>
      </w:r>
      <w:r w:rsidR="00495683">
        <w:t xml:space="preserve"> applying from within the U</w:t>
      </w:r>
      <w:r>
        <w:t xml:space="preserve">niversity of Bristol, should complete the application form on the </w:t>
      </w:r>
      <w:r w:rsidR="001B0204">
        <w:t>website</w:t>
      </w:r>
      <w:r>
        <w:t xml:space="preserve"> listing their course preferences and send this form t</w:t>
      </w:r>
      <w:r w:rsidR="008D6820">
        <w:t>o: intercalation-admin@bristol.ac.uk</w:t>
      </w:r>
      <w:r>
        <w:t>.</w:t>
      </w:r>
    </w:p>
    <w:p w14:paraId="5310BEB7" w14:textId="0DD4BB70" w:rsidR="00CB403B" w:rsidRDefault="00BE5CDA" w:rsidP="00BE5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D6820">
        <w:rPr>
          <w:b/>
          <w:bCs/>
        </w:rPr>
        <w:t>External students</w:t>
      </w:r>
      <w:r>
        <w:t xml:space="preserve"> applying from other institutions should</w:t>
      </w:r>
      <w:r w:rsidR="00CB403B">
        <w:t xml:space="preserve"> upload this to </w:t>
      </w:r>
      <w:r>
        <w:t>their</w:t>
      </w:r>
      <w:r w:rsidR="00CB403B">
        <w:t xml:space="preserve"> application for </w:t>
      </w:r>
      <w:r w:rsidR="00CB403B" w:rsidRPr="00CB403B">
        <w:t>BSc Childhood Studies</w:t>
      </w:r>
      <w:r w:rsidR="00CB403B">
        <w:t xml:space="preserve">.  </w:t>
      </w:r>
      <w:r>
        <w:t>A prompt will appear</w:t>
      </w:r>
      <w:r w:rsidR="00CB403B">
        <w:t xml:space="preserve"> for this by selecting the programme from the programme choice screen.</w:t>
      </w:r>
      <w:r w:rsidR="008D6820">
        <w:t xml:space="preserve"> If you are unable to upload the form at the time of application, please email to intercalation-enquiries@bristol.ac.uk</w:t>
      </w:r>
    </w:p>
    <w:p w14:paraId="44715310" w14:textId="77777777" w:rsidR="00CB403B" w:rsidRDefault="00CB403B"/>
    <w:p w14:paraId="4A8C6BD2" w14:textId="77777777" w:rsidR="00CB403B" w:rsidRDefault="00CB403B"/>
    <w:sectPr w:rsidR="00CB40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FC2B1E" w14:textId="77777777" w:rsidR="008D6820" w:rsidRDefault="008D6820" w:rsidP="008D6820">
      <w:pPr>
        <w:spacing w:after="0" w:line="240" w:lineRule="auto"/>
      </w:pPr>
      <w:r>
        <w:separator/>
      </w:r>
    </w:p>
  </w:endnote>
  <w:endnote w:type="continuationSeparator" w:id="0">
    <w:p w14:paraId="445C5848" w14:textId="77777777" w:rsidR="008D6820" w:rsidRDefault="008D6820" w:rsidP="008D68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34B2F9" w14:textId="77777777" w:rsidR="008D6820" w:rsidRDefault="008D6820" w:rsidP="008D6820">
      <w:pPr>
        <w:spacing w:after="0" w:line="240" w:lineRule="auto"/>
      </w:pPr>
      <w:r>
        <w:separator/>
      </w:r>
    </w:p>
  </w:footnote>
  <w:footnote w:type="continuationSeparator" w:id="0">
    <w:p w14:paraId="714CCEE3" w14:textId="77777777" w:rsidR="008D6820" w:rsidRDefault="008D6820" w:rsidP="008D68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C873E1"/>
    <w:multiLevelType w:val="hybridMultilevel"/>
    <w:tmpl w:val="D160FF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DY0szQzMzE1NbVQ0lEKTi0uzszPAykwrAUASoMrjywAAAA="/>
  </w:docVars>
  <w:rsids>
    <w:rsidRoot w:val="000B7EA3"/>
    <w:rsid w:val="000B7EA3"/>
    <w:rsid w:val="001B0204"/>
    <w:rsid w:val="00207F14"/>
    <w:rsid w:val="00495683"/>
    <w:rsid w:val="006A66C8"/>
    <w:rsid w:val="00841FF6"/>
    <w:rsid w:val="008D6820"/>
    <w:rsid w:val="00A121F3"/>
    <w:rsid w:val="00AC1012"/>
    <w:rsid w:val="00BE5CDA"/>
    <w:rsid w:val="00C9582D"/>
    <w:rsid w:val="00CB403B"/>
    <w:rsid w:val="00D63720"/>
    <w:rsid w:val="00FA3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6DFB74"/>
  <w15:docId w15:val="{0119E2E2-A5BF-49E2-83CE-51880AFD9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7F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M Iles</dc:creator>
  <cp:keywords/>
  <dc:description/>
  <cp:lastModifiedBy>Nick Iles</cp:lastModifiedBy>
  <cp:revision>4</cp:revision>
  <dcterms:created xsi:type="dcterms:W3CDTF">2020-09-14T15:41:00Z</dcterms:created>
  <dcterms:modified xsi:type="dcterms:W3CDTF">2020-09-15T17:04:00Z</dcterms:modified>
</cp:coreProperties>
</file>